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58EB8" w14:textId="20823205" w:rsidR="0079446D" w:rsidRPr="00137162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37162">
        <w:rPr>
          <w:color w:val="444444"/>
          <w:spacing w:val="3"/>
        </w:rPr>
        <w:t>Q-1. Write an SQL query to print details of the Workers who have joined in Feb’2014.</w:t>
      </w:r>
    </w:p>
    <w:p w14:paraId="3B18C529" w14:textId="77777777" w:rsid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 xml:space="preserve">SELECT * </w:t>
      </w:r>
    </w:p>
    <w:p w14:paraId="6E5928F3" w14:textId="77777777" w:rsid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 xml:space="preserve">FROM WORKER </w:t>
      </w:r>
    </w:p>
    <w:p w14:paraId="3DC5B9FD" w14:textId="6D84D8B4" w:rsid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>WHERE JOINING_DATE LIKE '2014-02-%</w:t>
      </w:r>
      <w:proofErr w:type="gramStart"/>
      <w:r w:rsidRPr="00137162">
        <w:rPr>
          <w:b w:val="0"/>
          <w:bCs w:val="0"/>
          <w:color w:val="444444"/>
          <w:spacing w:val="3"/>
        </w:rPr>
        <w:t>';</w:t>
      </w:r>
      <w:proofErr w:type="gramEnd"/>
    </w:p>
    <w:p w14:paraId="1C7A56EC" w14:textId="38CCE8E6" w:rsidR="00137162" w:rsidRP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37162">
        <w:rPr>
          <w:color w:val="444444"/>
          <w:spacing w:val="3"/>
        </w:rPr>
        <w:t>Alternate solution:</w:t>
      </w:r>
    </w:p>
    <w:p w14:paraId="3ECEDDE4" w14:textId="77777777" w:rsid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 xml:space="preserve">SELECT * </w:t>
      </w:r>
    </w:p>
    <w:p w14:paraId="613F581D" w14:textId="77777777" w:rsidR="00137162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 xml:space="preserve">FROM WORKER </w:t>
      </w:r>
    </w:p>
    <w:p w14:paraId="280F834B" w14:textId="212345F4" w:rsidR="00137162" w:rsidRPr="007A1BB7" w:rsidRDefault="0013716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b w:val="0"/>
          <w:bCs w:val="0"/>
          <w:color w:val="444444"/>
          <w:spacing w:val="3"/>
        </w:rPr>
        <w:t xml:space="preserve">WHERE YEAR(JOINING_DATE) = 2014 AND MONTH(JOINING_DATE) = </w:t>
      </w:r>
      <w:proofErr w:type="gramStart"/>
      <w:r w:rsidRPr="00137162">
        <w:rPr>
          <w:b w:val="0"/>
          <w:bCs w:val="0"/>
          <w:color w:val="444444"/>
          <w:spacing w:val="3"/>
        </w:rPr>
        <w:t>2;</w:t>
      </w:r>
      <w:proofErr w:type="gramEnd"/>
    </w:p>
    <w:p w14:paraId="5030EBE7" w14:textId="79417641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7162">
        <w:rPr>
          <w:color w:val="444444"/>
          <w:spacing w:val="3"/>
        </w:rPr>
        <w:t>Q-2. Write an SQL query to fetch duplicate records having matching data in some fields of a table</w:t>
      </w:r>
      <w:r w:rsidRPr="007A1BB7">
        <w:rPr>
          <w:b w:val="0"/>
          <w:bCs w:val="0"/>
          <w:color w:val="444444"/>
          <w:spacing w:val="3"/>
        </w:rPr>
        <w:t>.</w:t>
      </w:r>
    </w:p>
    <w:p w14:paraId="631206D2" w14:textId="77777777" w:rsidR="00137162" w:rsidRPr="00137162" w:rsidRDefault="00137162" w:rsidP="001371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37162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SELECT WORKER_TITLE, AFFECTED_FROM, COUNT(*)</w:t>
      </w:r>
    </w:p>
    <w:p w14:paraId="459CA0B9" w14:textId="77777777" w:rsidR="00137162" w:rsidRPr="00137162" w:rsidRDefault="00137162" w:rsidP="001371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37162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FROM Title</w:t>
      </w:r>
    </w:p>
    <w:p w14:paraId="24CEAB68" w14:textId="77777777" w:rsidR="00137162" w:rsidRPr="00137162" w:rsidRDefault="00137162" w:rsidP="001371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37162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GROUP BY WORKER_TITLE, AFFECTED_FROM</w:t>
      </w:r>
    </w:p>
    <w:p w14:paraId="27927239" w14:textId="77777777" w:rsidR="00137162" w:rsidRPr="00137162" w:rsidRDefault="00137162" w:rsidP="001371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137162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HAVING COUNT(*) &gt; </w:t>
      </w:r>
      <w:proofErr w:type="gramStart"/>
      <w:r w:rsidRPr="00137162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1;</w:t>
      </w:r>
      <w:proofErr w:type="gramEnd"/>
    </w:p>
    <w:p w14:paraId="446E281B" w14:textId="649EB711" w:rsidR="00A93BA4" w:rsidRPr="00137162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  <w:r w:rsidRPr="00137162">
        <w:rPr>
          <w:b w:val="0"/>
          <w:bCs w:val="0"/>
          <w:color w:val="444444"/>
          <w:spacing w:val="3"/>
        </w:rPr>
        <w:t xml:space="preserve">Q-3. </w:t>
      </w:r>
      <w:r w:rsidRPr="00137162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7E2008F" w14:textId="24E8BD21" w:rsidR="00137162" w:rsidRDefault="00137162" w:rsidP="001B064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Create a new table with same structure as the Employee table.</w:t>
      </w:r>
    </w:p>
    <w:p w14:paraId="0FAC530A" w14:textId="5B0CE87E" w:rsidR="00137162" w:rsidRDefault="001B0645" w:rsidP="001B064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nsert distinct rows from Employees table into this new table</w:t>
      </w:r>
    </w:p>
    <w:p w14:paraId="19401D04" w14:textId="1D55EBA7" w:rsidR="001B0645" w:rsidRDefault="001B0645" w:rsidP="001B064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Drop the original Employees table and rename the new table as Employees.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520E70"/>
    <w:multiLevelType w:val="hybridMultilevel"/>
    <w:tmpl w:val="436A84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37162"/>
    <w:rsid w:val="001B0645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7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7162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4</cp:revision>
  <dcterms:created xsi:type="dcterms:W3CDTF">2021-03-26T13:46:00Z</dcterms:created>
  <dcterms:modified xsi:type="dcterms:W3CDTF">2021-07-14T20:56:00Z</dcterms:modified>
</cp:coreProperties>
</file>